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gabi klocek</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bi</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ocek</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833 W Pope Blvd, Lincolnshire, IL, USA Lincolnshire, IL, USA 6006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w.klocek00@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24857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